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page" w:tblpY="693"/>
        <w:tblW w:w="9400" w:type="dxa"/>
        <w:tblLook w:val="04A0" w:firstRow="1" w:lastRow="0" w:firstColumn="1" w:lastColumn="0" w:noHBand="0" w:noVBand="1"/>
      </w:tblPr>
      <w:tblGrid>
        <w:gridCol w:w="9498"/>
      </w:tblGrid>
      <w:tr w:rsidR="00DD3EB7" w:rsidTr="00DD3EB7">
        <w:trPr>
          <w:trHeight w:val="1281"/>
        </w:trPr>
        <w:tc>
          <w:tcPr>
            <w:tcW w:w="94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DD3EB7" w:rsidRDefault="00DD3EB7" w:rsidP="00DC2218">
            <w:pPr>
              <w:pStyle w:val="Glava"/>
              <w:tabs>
                <w:tab w:val="center" w:pos="4647"/>
              </w:tabs>
              <w:ind w:right="93"/>
              <w:rPr>
                <w:sz w:val="24"/>
                <w:lang w:eastAsia="zh-CN"/>
              </w:rPr>
            </w:pPr>
            <w:bookmarkStart w:id="0" w:name="_GoBack"/>
            <w:bookmarkEnd w:id="0"/>
            <w:r>
              <w:rPr>
                <w:noProof/>
                <w:lang w:eastAsia="sl-SI"/>
              </w:rPr>
              <w:drawing>
                <wp:inline distT="0" distB="0" distL="0" distR="0">
                  <wp:extent cx="5972175" cy="828675"/>
                  <wp:effectExtent l="0" t="0" r="0" b="0"/>
                  <wp:docPr id="1" name="Slika 1" descr="mfdps_dopis_2014_glava_3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6" descr="mfdps_dopis_2014_glava_3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21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D3EB7" w:rsidRDefault="00DD3EB7" w:rsidP="004C161C">
      <w:pPr>
        <w:rPr>
          <w:b/>
          <w:sz w:val="24"/>
        </w:rPr>
      </w:pPr>
    </w:p>
    <w:p w:rsidR="004C161C" w:rsidRPr="0044628B" w:rsidRDefault="006F161E" w:rsidP="004C161C">
      <w:pPr>
        <w:rPr>
          <w:b/>
          <w:sz w:val="24"/>
        </w:rPr>
      </w:pPr>
      <w:r>
        <w:rPr>
          <w:b/>
          <w:sz w:val="24"/>
        </w:rPr>
        <w:t xml:space="preserve">PZaključek študija-I. stopnja_Pri-1: </w:t>
      </w:r>
      <w:r w:rsidR="00DF24E5">
        <w:rPr>
          <w:b/>
          <w:sz w:val="24"/>
        </w:rPr>
        <w:t>Zgradba</w:t>
      </w:r>
      <w:r w:rsidR="004C161C" w:rsidRPr="0044628B">
        <w:rPr>
          <w:b/>
          <w:sz w:val="24"/>
        </w:rPr>
        <w:t xml:space="preserve"> </w:t>
      </w:r>
      <w:r>
        <w:rPr>
          <w:b/>
          <w:sz w:val="24"/>
        </w:rPr>
        <w:t xml:space="preserve">in vsebina </w:t>
      </w:r>
      <w:r w:rsidR="004C161C" w:rsidRPr="0044628B">
        <w:rPr>
          <w:b/>
          <w:sz w:val="24"/>
        </w:rPr>
        <w:t xml:space="preserve">dispozicije </w:t>
      </w:r>
      <w:r>
        <w:rPr>
          <w:b/>
          <w:sz w:val="24"/>
        </w:rPr>
        <w:t>diplomskega dela</w:t>
      </w:r>
      <w:r w:rsidR="00536F1F">
        <w:rPr>
          <w:b/>
          <w:sz w:val="24"/>
        </w:rPr>
        <w:t xml:space="preserve"> </w:t>
      </w:r>
      <w:r w:rsidR="006A7C07">
        <w:rPr>
          <w:b/>
          <w:sz w:val="24"/>
        </w:rPr>
        <w:t>in diplomskega dela</w:t>
      </w:r>
    </w:p>
    <w:p w:rsidR="006F161E" w:rsidRPr="00BB0F4B" w:rsidRDefault="006F161E" w:rsidP="006F161E">
      <w:pPr>
        <w:spacing w:line="288" w:lineRule="auto"/>
        <w:rPr>
          <w:sz w:val="18"/>
        </w:rPr>
      </w:pPr>
    </w:p>
    <w:p w:rsidR="006F161E" w:rsidRPr="00A93893" w:rsidRDefault="006F161E" w:rsidP="006F161E">
      <w:pPr>
        <w:pStyle w:val="Odstavekseznama"/>
        <w:numPr>
          <w:ilvl w:val="0"/>
          <w:numId w:val="13"/>
        </w:numPr>
        <w:spacing w:line="288" w:lineRule="auto"/>
        <w:rPr>
          <w:b/>
          <w:sz w:val="20"/>
        </w:rPr>
      </w:pPr>
      <w:r w:rsidRPr="00A93893">
        <w:rPr>
          <w:b/>
          <w:sz w:val="20"/>
        </w:rPr>
        <w:t>Dispozicija na 1. stopnji študija:</w:t>
      </w:r>
    </w:p>
    <w:p w:rsidR="0063631C" w:rsidRDefault="0063631C" w:rsidP="006F161E">
      <w:pPr>
        <w:pStyle w:val="Odstavekseznama"/>
        <w:spacing w:line="288" w:lineRule="auto"/>
        <w:ind w:left="0"/>
        <w:rPr>
          <w:sz w:val="18"/>
        </w:rPr>
      </w:pPr>
    </w:p>
    <w:p w:rsidR="006F161E" w:rsidRPr="007537CA" w:rsidRDefault="006F161E" w:rsidP="006F161E">
      <w:pPr>
        <w:pStyle w:val="Odstavekseznama"/>
        <w:spacing w:line="288" w:lineRule="auto"/>
        <w:ind w:left="0"/>
        <w:rPr>
          <w:sz w:val="20"/>
        </w:rPr>
      </w:pPr>
      <w:r w:rsidRPr="007537CA">
        <w:rPr>
          <w:sz w:val="20"/>
        </w:rPr>
        <w:t>Dispozicija diplomskega dela vsebuje: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Naslov </w:t>
      </w:r>
      <w:r w:rsidR="00A93893" w:rsidRPr="007537CA">
        <w:rPr>
          <w:sz w:val="20"/>
        </w:rPr>
        <w:t>diplomskega dela</w:t>
      </w:r>
      <w:r w:rsidR="001149E0" w:rsidRPr="007537CA">
        <w:rPr>
          <w:sz w:val="20"/>
        </w:rPr>
        <w:t xml:space="preserve"> (do </w:t>
      </w:r>
      <w:r w:rsidR="001C1A62">
        <w:rPr>
          <w:sz w:val="20"/>
        </w:rPr>
        <w:t>110</w:t>
      </w:r>
      <w:r w:rsidR="001149E0" w:rsidRPr="007537CA">
        <w:rPr>
          <w:sz w:val="20"/>
        </w:rPr>
        <w:t xml:space="preserve">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Ključne bes</w:t>
      </w:r>
      <w:r w:rsidR="00A93893" w:rsidRPr="007537CA">
        <w:rPr>
          <w:sz w:val="20"/>
        </w:rPr>
        <w:t>ede (</w:t>
      </w:r>
      <w:r w:rsidR="001C1A62">
        <w:rPr>
          <w:sz w:val="20"/>
        </w:rPr>
        <w:t>3</w:t>
      </w:r>
      <w:r w:rsidR="00A93893" w:rsidRPr="007537CA">
        <w:rPr>
          <w:sz w:val="20"/>
        </w:rPr>
        <w:t xml:space="preserve"> do 5</w:t>
      </w:r>
      <w:r w:rsidRPr="007537CA">
        <w:rPr>
          <w:sz w:val="20"/>
        </w:rPr>
        <w:t xml:space="preserve"> besed oz</w:t>
      </w:r>
      <w:r w:rsidR="00A93893" w:rsidRPr="007537CA">
        <w:rPr>
          <w:sz w:val="20"/>
        </w:rPr>
        <w:t>.</w:t>
      </w:r>
      <w:r w:rsidRPr="007537CA">
        <w:rPr>
          <w:sz w:val="20"/>
        </w:rPr>
        <w:t xml:space="preserve"> besednih zvez)</w:t>
      </w:r>
      <w:r w:rsidR="001149E0" w:rsidRPr="007537CA">
        <w:rPr>
          <w:sz w:val="20"/>
        </w:rPr>
        <w:t>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Raziskovalni problem in teoretična izhodišča (</w:t>
      </w:r>
      <w:r w:rsidR="00A93893" w:rsidRPr="007537CA">
        <w:rPr>
          <w:sz w:val="20"/>
        </w:rPr>
        <w:t>3.0</w:t>
      </w:r>
      <w:r w:rsidR="001149E0" w:rsidRPr="007537CA">
        <w:rPr>
          <w:sz w:val="20"/>
        </w:rPr>
        <w:t>00 do 4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Namen in cilji raziskave (1</w:t>
      </w:r>
      <w:r w:rsidR="00A93893" w:rsidRPr="007537CA">
        <w:rPr>
          <w:sz w:val="20"/>
        </w:rPr>
        <w:t>.</w:t>
      </w:r>
      <w:r w:rsidRPr="007537CA">
        <w:rPr>
          <w:sz w:val="20"/>
        </w:rPr>
        <w:t>0</w:t>
      </w:r>
      <w:r w:rsidR="001149E0" w:rsidRPr="007537CA">
        <w:rPr>
          <w:sz w:val="20"/>
        </w:rPr>
        <w:t>00 do 2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Hipotez</w:t>
      </w:r>
      <w:r w:rsidR="00A93893" w:rsidRPr="007537CA">
        <w:rPr>
          <w:sz w:val="20"/>
        </w:rPr>
        <w:t>e in/ali raziskovalna vprašanja</w:t>
      </w:r>
      <w:r w:rsidR="00243BE5" w:rsidRPr="007537CA">
        <w:rPr>
          <w:sz w:val="20"/>
        </w:rPr>
        <w:t>, predpostavke in omejitve raziskave</w:t>
      </w:r>
      <w:r w:rsidRPr="007537CA">
        <w:rPr>
          <w:sz w:val="20"/>
        </w:rPr>
        <w:t xml:space="preserve"> (1</w:t>
      </w:r>
      <w:r w:rsidR="00A93893" w:rsidRPr="007537CA">
        <w:rPr>
          <w:sz w:val="20"/>
        </w:rPr>
        <w:t>.</w:t>
      </w:r>
      <w:r w:rsidRPr="007537CA">
        <w:rPr>
          <w:sz w:val="20"/>
        </w:rPr>
        <w:t>0</w:t>
      </w:r>
      <w:r w:rsidR="001149E0" w:rsidRPr="007537CA">
        <w:rPr>
          <w:sz w:val="20"/>
        </w:rPr>
        <w:t>00 do 2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Raziskovalne metode zbiranja in obdelave podatkov (1</w:t>
      </w:r>
      <w:r w:rsidR="00A93893" w:rsidRPr="007537CA">
        <w:rPr>
          <w:sz w:val="20"/>
        </w:rPr>
        <w:t>.</w:t>
      </w:r>
      <w:r w:rsidRPr="007537CA">
        <w:rPr>
          <w:sz w:val="20"/>
        </w:rPr>
        <w:t>5</w:t>
      </w:r>
      <w:r w:rsidR="001149E0" w:rsidRPr="007537CA">
        <w:rPr>
          <w:sz w:val="20"/>
        </w:rPr>
        <w:t>00</w:t>
      </w:r>
      <w:r w:rsidR="00591FDC">
        <w:rPr>
          <w:sz w:val="20"/>
        </w:rPr>
        <w:t xml:space="preserve"> do 2.500</w:t>
      </w:r>
      <w:r w:rsidR="001149E0" w:rsidRPr="007537CA">
        <w:rPr>
          <w:sz w:val="20"/>
        </w:rPr>
        <w:t xml:space="preserve">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Kazalo </w:t>
      </w:r>
      <w:r w:rsidR="00A93893" w:rsidRPr="007537CA">
        <w:rPr>
          <w:sz w:val="20"/>
        </w:rPr>
        <w:t xml:space="preserve">diplomskega dela </w:t>
      </w:r>
      <w:r w:rsidRPr="007537CA">
        <w:rPr>
          <w:sz w:val="20"/>
        </w:rPr>
        <w:t>(členjenost vsebine – na dveh nivojih) (1</w:t>
      </w:r>
      <w:r w:rsidR="00A93893" w:rsidRPr="007537CA">
        <w:rPr>
          <w:sz w:val="20"/>
        </w:rPr>
        <w:t>.</w:t>
      </w:r>
      <w:r w:rsidRPr="007537CA">
        <w:rPr>
          <w:sz w:val="20"/>
        </w:rPr>
        <w:t>0</w:t>
      </w:r>
      <w:r w:rsidR="001149E0" w:rsidRPr="007537CA">
        <w:rPr>
          <w:sz w:val="20"/>
        </w:rPr>
        <w:t>00 do 2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Seznam predvidene literature in virov</w:t>
      </w:r>
      <w:r w:rsidR="001C1A62">
        <w:rPr>
          <w:sz w:val="20"/>
        </w:rPr>
        <w:t xml:space="preserve"> (do 4.500 znakov s presledki)</w:t>
      </w:r>
      <w:r w:rsidR="00591FDC">
        <w:rPr>
          <w:sz w:val="20"/>
        </w:rPr>
        <w:t>.</w:t>
      </w:r>
    </w:p>
    <w:p w:rsidR="006F161E" w:rsidRPr="007537CA" w:rsidRDefault="006F161E" w:rsidP="006F161E">
      <w:pPr>
        <w:spacing w:line="288" w:lineRule="auto"/>
        <w:rPr>
          <w:sz w:val="20"/>
        </w:rPr>
      </w:pPr>
    </w:p>
    <w:p w:rsidR="006F161E" w:rsidRPr="007537CA" w:rsidRDefault="006F161E" w:rsidP="006F161E">
      <w:pPr>
        <w:spacing w:line="288" w:lineRule="auto"/>
        <w:rPr>
          <w:sz w:val="20"/>
        </w:rPr>
      </w:pPr>
      <w:r w:rsidRPr="007537CA">
        <w:rPr>
          <w:sz w:val="20"/>
        </w:rPr>
        <w:t>Dodatna navodila: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Naslov </w:t>
      </w:r>
      <w:r w:rsidR="00A93893" w:rsidRPr="007537CA">
        <w:rPr>
          <w:sz w:val="20"/>
        </w:rPr>
        <w:t>diplomskega dela</w:t>
      </w:r>
      <w:r w:rsidRPr="007537CA">
        <w:rPr>
          <w:sz w:val="20"/>
        </w:rPr>
        <w:t xml:space="preserve"> naj bo jedrnat, razumljivo zapisan in skladen z vsebino raziskave. Naj ne vsebuje imena v nalogi obravnavane organizacije. </w:t>
      </w:r>
    </w:p>
    <w:p w:rsidR="006F161E" w:rsidRPr="007537CA" w:rsidRDefault="00A93893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>Vsebine razdelkov 1 do 6</w:t>
      </w:r>
      <w:r w:rsidR="006F161E" w:rsidRPr="007537CA">
        <w:rPr>
          <w:sz w:val="20"/>
        </w:rPr>
        <w:t xml:space="preserve"> morajo biti smiselno umeščene tudi v Uvod </w:t>
      </w:r>
      <w:r w:rsidRPr="007537CA">
        <w:rPr>
          <w:sz w:val="20"/>
        </w:rPr>
        <w:t>diplomskega dela</w:t>
      </w:r>
      <w:r w:rsidR="006F161E" w:rsidRPr="007537CA">
        <w:rPr>
          <w:sz w:val="20"/>
        </w:rPr>
        <w:t>.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>Raziskovalni problem mora biti eksplicitno izražen (zapisan v kratkem odstavku).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>Vsebina naloge (tako teoretični kot empirični oz. raziskova</w:t>
      </w:r>
      <w:r w:rsidR="00A93893" w:rsidRPr="007537CA">
        <w:rPr>
          <w:sz w:val="20"/>
        </w:rPr>
        <w:t>lni del)</w:t>
      </w:r>
      <w:r w:rsidRPr="007537CA">
        <w:rPr>
          <w:sz w:val="20"/>
        </w:rPr>
        <w:t xml:space="preserve"> je povezana s študijskim programom.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Nabor virov in literature naj vsebuje enote, ki so relevantne po vsebini (glede na področja študijskega programa in obravnavanih vsebin v </w:t>
      </w:r>
      <w:r w:rsidR="00A93893" w:rsidRPr="007537CA">
        <w:rPr>
          <w:sz w:val="20"/>
        </w:rPr>
        <w:t>diplomskem delu</w:t>
      </w:r>
      <w:r w:rsidRPr="007537CA">
        <w:rPr>
          <w:sz w:val="20"/>
        </w:rPr>
        <w:t xml:space="preserve">), </w:t>
      </w:r>
      <w:r w:rsidR="00A93893" w:rsidRPr="007537CA">
        <w:rPr>
          <w:sz w:val="20"/>
        </w:rPr>
        <w:t xml:space="preserve">po </w:t>
      </w:r>
      <w:r w:rsidRPr="007537CA">
        <w:rPr>
          <w:sz w:val="20"/>
        </w:rPr>
        <w:t>avtorjih (domači in tuji) ter po obliki (knjige, članki, internetni viri ipd.).</w:t>
      </w:r>
    </w:p>
    <w:p w:rsidR="00C422B6" w:rsidRPr="00366A16" w:rsidRDefault="00C422B6">
      <w:pPr>
        <w:jc w:val="left"/>
        <w:rPr>
          <w:b/>
          <w:sz w:val="20"/>
        </w:rPr>
      </w:pPr>
    </w:p>
    <w:p w:rsidR="002015ED" w:rsidRPr="00366A16" w:rsidRDefault="002015ED" w:rsidP="002015ED">
      <w:pPr>
        <w:pStyle w:val="Glava"/>
        <w:spacing w:before="120"/>
        <w:rPr>
          <w:sz w:val="20"/>
        </w:rPr>
      </w:pPr>
      <w:r w:rsidRPr="00366A16">
        <w:rPr>
          <w:sz w:val="20"/>
        </w:rPr>
        <w:t xml:space="preserve">Predloga dispozicije diplomskega dela je dosegljiva na obrazcu PZaključek študija-I.stopnja_Obr–2 </w:t>
      </w:r>
      <w:r w:rsidR="00766D2C" w:rsidRPr="00366A16">
        <w:rPr>
          <w:sz w:val="20"/>
        </w:rPr>
        <w:t>na spletni strani MFDPŠ</w:t>
      </w:r>
      <w:r w:rsidRPr="00366A16">
        <w:rPr>
          <w:sz w:val="20"/>
        </w:rPr>
        <w:t>.</w:t>
      </w:r>
    </w:p>
    <w:p w:rsidR="002015ED" w:rsidRPr="00366A16" w:rsidRDefault="002015ED">
      <w:pPr>
        <w:jc w:val="left"/>
        <w:rPr>
          <w:b/>
          <w:sz w:val="20"/>
        </w:rPr>
      </w:pPr>
    </w:p>
    <w:p w:rsidR="00804339" w:rsidRPr="00366A16" w:rsidRDefault="00A93893" w:rsidP="00A305E3">
      <w:pPr>
        <w:pStyle w:val="Brezrazmikov"/>
        <w:numPr>
          <w:ilvl w:val="0"/>
          <w:numId w:val="10"/>
        </w:numPr>
        <w:jc w:val="both"/>
        <w:rPr>
          <w:b/>
          <w:sz w:val="20"/>
          <w:szCs w:val="20"/>
        </w:rPr>
      </w:pPr>
      <w:r w:rsidRPr="00366A16">
        <w:rPr>
          <w:b/>
          <w:sz w:val="20"/>
          <w:szCs w:val="20"/>
        </w:rPr>
        <w:t xml:space="preserve">Diplomsko delo </w:t>
      </w:r>
      <w:r w:rsidR="00804339" w:rsidRPr="00366A16">
        <w:rPr>
          <w:b/>
          <w:sz w:val="20"/>
          <w:szCs w:val="20"/>
        </w:rPr>
        <w:t xml:space="preserve">na </w:t>
      </w:r>
      <w:r w:rsidRPr="00366A16">
        <w:rPr>
          <w:b/>
          <w:sz w:val="20"/>
          <w:szCs w:val="20"/>
        </w:rPr>
        <w:t>1</w:t>
      </w:r>
      <w:r w:rsidR="00804339" w:rsidRPr="00366A16">
        <w:rPr>
          <w:b/>
          <w:sz w:val="20"/>
          <w:szCs w:val="20"/>
        </w:rPr>
        <w:t>. stopnji študija</w:t>
      </w:r>
    </w:p>
    <w:p w:rsidR="00804339" w:rsidRPr="00366A16" w:rsidRDefault="00804339" w:rsidP="00804339">
      <w:pPr>
        <w:pStyle w:val="Brezrazmikov"/>
        <w:jc w:val="both"/>
        <w:rPr>
          <w:sz w:val="20"/>
          <w:szCs w:val="20"/>
        </w:rPr>
      </w:pPr>
    </w:p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Obseg </w:t>
      </w:r>
      <w:r w:rsidR="00A93893" w:rsidRPr="00366A16">
        <w:rPr>
          <w:color w:val="000000"/>
          <w:sz w:val="20"/>
          <w:szCs w:val="20"/>
        </w:rPr>
        <w:t xml:space="preserve">diplomskega dela </w:t>
      </w:r>
      <w:r w:rsidRPr="00366A16">
        <w:rPr>
          <w:color w:val="000000"/>
          <w:sz w:val="20"/>
          <w:szCs w:val="20"/>
        </w:rPr>
        <w:t>(z uvodom in zaključkom) sme</w:t>
      </w:r>
      <w:r w:rsidR="00A93893" w:rsidRPr="00366A16">
        <w:rPr>
          <w:color w:val="000000"/>
          <w:sz w:val="20"/>
          <w:szCs w:val="20"/>
        </w:rPr>
        <w:t xml:space="preserve"> obsegati približno 15</w:t>
      </w:r>
      <w:r w:rsidRPr="00366A16">
        <w:rPr>
          <w:color w:val="000000"/>
          <w:sz w:val="20"/>
          <w:szCs w:val="20"/>
        </w:rPr>
        <w:t>.000</w:t>
      </w:r>
      <w:r w:rsidR="007F15FE" w:rsidRPr="00366A16">
        <w:rPr>
          <w:rStyle w:val="Konnaopomba-sklic"/>
          <w:color w:val="000000"/>
          <w:sz w:val="20"/>
          <w:szCs w:val="20"/>
        </w:rPr>
        <w:endnoteReference w:id="1"/>
      </w:r>
      <w:r w:rsidR="007F15FE" w:rsidRPr="00366A16">
        <w:rPr>
          <w:color w:val="000000"/>
          <w:sz w:val="20"/>
          <w:szCs w:val="20"/>
        </w:rPr>
        <w:t xml:space="preserve"> </w:t>
      </w:r>
      <w:r w:rsidRPr="00366A16">
        <w:rPr>
          <w:color w:val="000000"/>
          <w:sz w:val="20"/>
          <w:szCs w:val="20"/>
        </w:rPr>
        <w:t xml:space="preserve"> besed.</w:t>
      </w:r>
    </w:p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366A16" w:rsidRDefault="00A93893" w:rsidP="00804339">
      <w:pPr>
        <w:pStyle w:val="Brezrazmikov"/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Diplomsko delo mora biti sestavljeno</w:t>
      </w:r>
      <w:r w:rsidR="00804339" w:rsidRPr="00366A16">
        <w:rPr>
          <w:color w:val="000000"/>
          <w:sz w:val="20"/>
          <w:szCs w:val="20"/>
        </w:rPr>
        <w:t xml:space="preserve"> iz naslednjih sestavin</w:t>
      </w:r>
      <w:r w:rsidRPr="00366A16">
        <w:rPr>
          <w:color w:val="000000"/>
          <w:sz w:val="20"/>
          <w:szCs w:val="20"/>
        </w:rPr>
        <w:t xml:space="preserve"> oz. poglavij</w:t>
      </w:r>
      <w:r w:rsidR="00804339" w:rsidRPr="00366A16">
        <w:rPr>
          <w:color w:val="000000"/>
          <w:sz w:val="20"/>
          <w:szCs w:val="20"/>
        </w:rPr>
        <w:t>:</w:t>
      </w:r>
    </w:p>
    <w:p w:rsidR="00804339" w:rsidRPr="00366A16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Platnica ter naslovna stran.</w:t>
      </w:r>
    </w:p>
    <w:p w:rsidR="00804339" w:rsidRPr="00366A16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Izjava o avtorstvu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Povzetek</w:t>
      </w:r>
      <w:r w:rsidR="0080434B" w:rsidRPr="00366A16">
        <w:rPr>
          <w:rStyle w:val="Konnaopomba-sklic"/>
          <w:color w:val="000000"/>
          <w:sz w:val="20"/>
          <w:szCs w:val="20"/>
        </w:rPr>
        <w:endnoteReference w:id="2"/>
      </w:r>
      <w:r w:rsidRPr="00366A16">
        <w:rPr>
          <w:color w:val="000000"/>
          <w:sz w:val="20"/>
          <w:szCs w:val="20"/>
        </w:rPr>
        <w:t xml:space="preserve"> </w:t>
      </w:r>
      <w:r w:rsidR="00885B69" w:rsidRPr="00366A16">
        <w:rPr>
          <w:color w:val="000000"/>
          <w:sz w:val="20"/>
          <w:szCs w:val="20"/>
        </w:rPr>
        <w:t>(</w:t>
      </w:r>
      <w:r w:rsidRPr="00366A16">
        <w:rPr>
          <w:color w:val="000000"/>
          <w:sz w:val="20"/>
          <w:szCs w:val="20"/>
        </w:rPr>
        <w:t xml:space="preserve">v slovenščini in </w:t>
      </w:r>
      <w:r w:rsidRPr="00366A16">
        <w:rPr>
          <w:sz w:val="20"/>
          <w:szCs w:val="20"/>
        </w:rPr>
        <w:t>angleščini</w:t>
      </w:r>
      <w:r w:rsidR="00885B69" w:rsidRPr="00366A16">
        <w:rPr>
          <w:sz w:val="20"/>
          <w:szCs w:val="20"/>
        </w:rPr>
        <w:t xml:space="preserve">, s </w:t>
      </w:r>
      <w:r w:rsidRPr="00366A16">
        <w:rPr>
          <w:sz w:val="20"/>
          <w:szCs w:val="20"/>
        </w:rPr>
        <w:t>100–150 besed</w:t>
      </w:r>
      <w:r w:rsidR="00885B69" w:rsidRPr="00366A16">
        <w:rPr>
          <w:sz w:val="20"/>
          <w:szCs w:val="20"/>
        </w:rPr>
        <w:t>ami</w:t>
      </w:r>
      <w:r w:rsidRPr="00366A16">
        <w:rPr>
          <w:sz w:val="20"/>
          <w:szCs w:val="20"/>
        </w:rPr>
        <w:t xml:space="preserve"> v obeh jezikih</w:t>
      </w:r>
      <w:r w:rsidR="00885B69" w:rsidRPr="00366A16">
        <w:rPr>
          <w:sz w:val="20"/>
          <w:szCs w:val="20"/>
        </w:rPr>
        <w:t xml:space="preserve"> ter</w:t>
      </w:r>
      <w:r w:rsidR="0080434B" w:rsidRPr="00366A16">
        <w:rPr>
          <w:color w:val="000000"/>
          <w:sz w:val="20"/>
          <w:szCs w:val="20"/>
        </w:rPr>
        <w:t xml:space="preserve"> </w:t>
      </w:r>
      <w:r w:rsidRPr="00366A16">
        <w:rPr>
          <w:color w:val="000000"/>
          <w:sz w:val="20"/>
          <w:szCs w:val="20"/>
        </w:rPr>
        <w:t>ključnimi besedami v slovenščini in angleščini (po 3–5 ključnih be</w:t>
      </w:r>
      <w:r w:rsidR="001149E0" w:rsidRPr="00366A16">
        <w:rPr>
          <w:color w:val="000000"/>
          <w:sz w:val="20"/>
          <w:szCs w:val="20"/>
        </w:rPr>
        <w:t>sed), vse skupaj na eni strani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Kazalo vsebine (z navedbo</w:t>
      </w:r>
      <w:r w:rsidR="001149E0" w:rsidRPr="00366A16">
        <w:rPr>
          <w:color w:val="000000"/>
          <w:sz w:val="20"/>
          <w:szCs w:val="20"/>
        </w:rPr>
        <w:t xml:space="preserve"> poglavij in številkami strani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Kaza</w:t>
      </w:r>
      <w:r w:rsidRPr="00366A16">
        <w:rPr>
          <w:sz w:val="20"/>
          <w:szCs w:val="20"/>
        </w:rPr>
        <w:t>lo preglednic, slik</w:t>
      </w:r>
      <w:r w:rsidR="008C14A4" w:rsidRPr="00366A16">
        <w:rPr>
          <w:sz w:val="20"/>
          <w:szCs w:val="20"/>
        </w:rPr>
        <w:t xml:space="preserve"> oz.</w:t>
      </w:r>
      <w:r w:rsidRPr="00366A16">
        <w:rPr>
          <w:sz w:val="20"/>
          <w:szCs w:val="20"/>
        </w:rPr>
        <w:t xml:space="preserve"> drugih dodatnih elementov besedila (z navedbami </w:t>
      </w:r>
      <w:r w:rsidR="001149E0" w:rsidRPr="00366A16">
        <w:rPr>
          <w:color w:val="000000"/>
          <w:sz w:val="20"/>
          <w:szCs w:val="20"/>
        </w:rPr>
        <w:t>strani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Opredelitev najpogostejših okrajšav</w:t>
      </w:r>
      <w:r w:rsidR="001149E0" w:rsidRPr="00366A16">
        <w:rPr>
          <w:color w:val="000000"/>
          <w:sz w:val="20"/>
          <w:szCs w:val="20"/>
        </w:rPr>
        <w:t xml:space="preserve"> (neobvezno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Uvod (približno 5</w:t>
      </w:r>
      <w:r w:rsidR="001149E0" w:rsidRPr="00366A16">
        <w:rPr>
          <w:color w:val="000000"/>
          <w:sz w:val="20"/>
          <w:szCs w:val="20"/>
        </w:rPr>
        <w:t xml:space="preserve">–10 % obsega </w:t>
      </w:r>
      <w:r w:rsidR="00D650CD" w:rsidRPr="00366A16">
        <w:rPr>
          <w:color w:val="000000"/>
          <w:sz w:val="20"/>
          <w:szCs w:val="20"/>
        </w:rPr>
        <w:t>diplomskega dela</w:t>
      </w:r>
      <w:r w:rsidR="001149E0" w:rsidRPr="00366A16">
        <w:rPr>
          <w:color w:val="000000"/>
          <w:sz w:val="20"/>
          <w:szCs w:val="20"/>
        </w:rPr>
        <w:t>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Teoretična izhodišča (približno </w:t>
      </w:r>
      <w:r w:rsidR="008C14A4" w:rsidRPr="00366A16">
        <w:rPr>
          <w:color w:val="000000"/>
          <w:sz w:val="20"/>
          <w:szCs w:val="20"/>
        </w:rPr>
        <w:t>30–</w:t>
      </w:r>
      <w:r w:rsidRPr="00366A16">
        <w:rPr>
          <w:color w:val="000000"/>
          <w:sz w:val="20"/>
          <w:szCs w:val="20"/>
        </w:rPr>
        <w:t xml:space="preserve">40 % obsega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Pr="00366A16">
        <w:rPr>
          <w:color w:val="000000"/>
          <w:sz w:val="20"/>
          <w:szCs w:val="20"/>
        </w:rPr>
        <w:t>s pregledom izbrani</w:t>
      </w:r>
      <w:r w:rsidR="001149E0" w:rsidRPr="00366A16">
        <w:rPr>
          <w:color w:val="000000"/>
          <w:sz w:val="20"/>
          <w:szCs w:val="20"/>
        </w:rPr>
        <w:t>h teorij, konceptov in modelov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Empirični </w:t>
      </w:r>
      <w:r w:rsidR="008C14A4" w:rsidRPr="00366A16">
        <w:rPr>
          <w:color w:val="000000"/>
          <w:sz w:val="20"/>
          <w:szCs w:val="20"/>
        </w:rPr>
        <w:t xml:space="preserve">oz. praktični </w:t>
      </w:r>
      <w:r w:rsidRPr="00366A16">
        <w:rPr>
          <w:color w:val="000000"/>
          <w:sz w:val="20"/>
          <w:szCs w:val="20"/>
        </w:rPr>
        <w:t xml:space="preserve">del raziskave (približno 40–50 %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="00A8639D" w:rsidRPr="00366A16">
        <w:rPr>
          <w:color w:val="000000"/>
          <w:sz w:val="20"/>
          <w:szCs w:val="20"/>
        </w:rPr>
        <w:t xml:space="preserve">z opisom </w:t>
      </w:r>
      <w:r w:rsidRPr="00366A16">
        <w:rPr>
          <w:color w:val="000000"/>
          <w:sz w:val="20"/>
          <w:szCs w:val="20"/>
        </w:rPr>
        <w:t xml:space="preserve">raziskave, </w:t>
      </w:r>
      <w:r w:rsidR="00A8639D" w:rsidRPr="00366A16">
        <w:rPr>
          <w:color w:val="000000"/>
          <w:sz w:val="20"/>
          <w:szCs w:val="20"/>
        </w:rPr>
        <w:t xml:space="preserve">analizo podatkov, </w:t>
      </w:r>
      <w:r w:rsidR="00916F37" w:rsidRPr="00366A16">
        <w:rPr>
          <w:color w:val="000000"/>
          <w:sz w:val="20"/>
          <w:szCs w:val="20"/>
        </w:rPr>
        <w:t xml:space="preserve">analizo hipotez oz. raziskovalnih vprašanj ter </w:t>
      </w:r>
      <w:r w:rsidR="00A8639D" w:rsidRPr="00366A16">
        <w:rPr>
          <w:color w:val="000000"/>
          <w:sz w:val="20"/>
          <w:szCs w:val="20"/>
        </w:rPr>
        <w:t xml:space="preserve">diskusijo o </w:t>
      </w:r>
      <w:r w:rsidR="00916F37" w:rsidRPr="00366A16">
        <w:rPr>
          <w:color w:val="000000"/>
          <w:sz w:val="20"/>
          <w:szCs w:val="20"/>
        </w:rPr>
        <w:t>rezultatih analize)</w:t>
      </w:r>
      <w:r w:rsidR="001149E0" w:rsidRPr="00366A16">
        <w:rPr>
          <w:color w:val="000000"/>
          <w:sz w:val="20"/>
          <w:szCs w:val="20"/>
        </w:rPr>
        <w:t>.</w:t>
      </w:r>
    </w:p>
    <w:p w:rsidR="00804339" w:rsidRPr="00366A16" w:rsidRDefault="008C14A4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U</w:t>
      </w:r>
      <w:r w:rsidR="00A8639D" w:rsidRPr="00366A16">
        <w:rPr>
          <w:color w:val="000000"/>
          <w:sz w:val="20"/>
          <w:szCs w:val="20"/>
        </w:rPr>
        <w:t>gotovitv</w:t>
      </w:r>
      <w:r w:rsidRPr="00366A16">
        <w:rPr>
          <w:color w:val="000000"/>
          <w:sz w:val="20"/>
          <w:szCs w:val="20"/>
        </w:rPr>
        <w:t>e</w:t>
      </w:r>
      <w:r w:rsidR="00A8639D" w:rsidRPr="00366A16">
        <w:rPr>
          <w:color w:val="000000"/>
          <w:sz w:val="20"/>
          <w:szCs w:val="20"/>
        </w:rPr>
        <w:t xml:space="preserve"> raziskave (približno 5</w:t>
      </w:r>
      <w:r w:rsidRPr="00366A16">
        <w:rPr>
          <w:color w:val="000000"/>
          <w:sz w:val="20"/>
          <w:szCs w:val="20"/>
        </w:rPr>
        <w:t>–10</w:t>
      </w:r>
      <w:r w:rsidR="00A8639D" w:rsidRPr="00366A16">
        <w:rPr>
          <w:color w:val="000000"/>
          <w:sz w:val="20"/>
          <w:szCs w:val="20"/>
        </w:rPr>
        <w:t xml:space="preserve"> % </w:t>
      </w:r>
      <w:r w:rsidR="00916F37" w:rsidRPr="00366A16">
        <w:rPr>
          <w:color w:val="000000"/>
          <w:sz w:val="20"/>
          <w:szCs w:val="20"/>
        </w:rPr>
        <w:t xml:space="preserve">obsega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="00916F37" w:rsidRPr="00366A16">
        <w:rPr>
          <w:color w:val="000000"/>
          <w:sz w:val="20"/>
          <w:szCs w:val="20"/>
        </w:rPr>
        <w:t>z navedbo ključnih ugotovitev,</w:t>
      </w:r>
      <w:r w:rsidR="00A8639D" w:rsidRPr="00366A16">
        <w:rPr>
          <w:color w:val="000000"/>
          <w:sz w:val="20"/>
          <w:szCs w:val="20"/>
        </w:rPr>
        <w:t xml:space="preserve"> potrjenih in ovrženih hipotez ali odgovorov na r</w:t>
      </w:r>
      <w:r w:rsidR="00916F37" w:rsidRPr="00366A16">
        <w:rPr>
          <w:color w:val="000000"/>
          <w:sz w:val="20"/>
          <w:szCs w:val="20"/>
        </w:rPr>
        <w:t xml:space="preserve">aziskovalna vprašanja ter </w:t>
      </w:r>
      <w:r w:rsidR="00A8639D" w:rsidRPr="00366A16">
        <w:rPr>
          <w:color w:val="000000"/>
          <w:sz w:val="20"/>
          <w:szCs w:val="20"/>
        </w:rPr>
        <w:t>predpostavk in omejitev raziskave)</w:t>
      </w:r>
      <w:r w:rsidR="001149E0" w:rsidRPr="00366A16">
        <w:rPr>
          <w:color w:val="000000"/>
          <w:sz w:val="20"/>
          <w:szCs w:val="20"/>
        </w:rPr>
        <w:t>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Zaključek (približno 5</w:t>
      </w:r>
      <w:r w:rsidR="000D7812" w:rsidRPr="00366A16">
        <w:rPr>
          <w:color w:val="000000"/>
          <w:sz w:val="20"/>
          <w:szCs w:val="20"/>
        </w:rPr>
        <w:t>–</w:t>
      </w:r>
      <w:r w:rsidRPr="00366A16">
        <w:rPr>
          <w:color w:val="000000"/>
          <w:sz w:val="20"/>
          <w:szCs w:val="20"/>
        </w:rPr>
        <w:t xml:space="preserve">10 % obsega 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="00916F37" w:rsidRPr="00366A16">
        <w:rPr>
          <w:color w:val="000000"/>
          <w:sz w:val="20"/>
          <w:szCs w:val="20"/>
        </w:rPr>
        <w:t xml:space="preserve">s </w:t>
      </w:r>
      <w:r w:rsidRPr="00366A16">
        <w:rPr>
          <w:color w:val="000000"/>
          <w:sz w:val="20"/>
          <w:szCs w:val="20"/>
        </w:rPr>
        <w:t>povzetk</w:t>
      </w:r>
      <w:r w:rsidR="00916F37" w:rsidRPr="00366A16">
        <w:rPr>
          <w:color w:val="000000"/>
          <w:sz w:val="20"/>
          <w:szCs w:val="20"/>
        </w:rPr>
        <w:t>om</w:t>
      </w:r>
      <w:r w:rsidRPr="00366A16">
        <w:rPr>
          <w:color w:val="000000"/>
          <w:sz w:val="20"/>
          <w:szCs w:val="20"/>
        </w:rPr>
        <w:t xml:space="preserve"> najpomembnejših ugotovitev</w:t>
      </w:r>
      <w:r w:rsidR="00916F37" w:rsidRPr="00366A16">
        <w:rPr>
          <w:color w:val="000000"/>
          <w:sz w:val="20"/>
          <w:szCs w:val="20"/>
        </w:rPr>
        <w:t xml:space="preserve"> naloge</w:t>
      </w:r>
      <w:r w:rsidR="001149E0" w:rsidRPr="00366A16">
        <w:rPr>
          <w:color w:val="000000"/>
          <w:sz w:val="20"/>
          <w:szCs w:val="20"/>
        </w:rPr>
        <w:t>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Seznam literature in virov (uporabljenih in ustrezno dokumentiranih</w:t>
      </w:r>
      <w:r w:rsidR="00A0395F" w:rsidRPr="00366A16">
        <w:rPr>
          <w:color w:val="000000"/>
          <w:sz w:val="20"/>
          <w:szCs w:val="20"/>
        </w:rPr>
        <w:t xml:space="preserve"> </w:t>
      </w:r>
      <w:r w:rsidR="00916F37" w:rsidRPr="00366A16">
        <w:rPr>
          <w:color w:val="000000"/>
          <w:sz w:val="20"/>
          <w:szCs w:val="20"/>
        </w:rPr>
        <w:t xml:space="preserve">in z </w:t>
      </w:r>
      <w:r w:rsidR="00242624" w:rsidRPr="00366A16">
        <w:rPr>
          <w:sz w:val="20"/>
          <w:szCs w:val="20"/>
        </w:rPr>
        <w:t>min</w:t>
      </w:r>
      <w:r w:rsidR="001149E0" w:rsidRPr="00366A16">
        <w:rPr>
          <w:sz w:val="20"/>
          <w:szCs w:val="20"/>
        </w:rPr>
        <w:t>imalno 20-30</w:t>
      </w:r>
      <w:r w:rsidR="00242624" w:rsidRPr="00366A16">
        <w:rPr>
          <w:sz w:val="20"/>
          <w:szCs w:val="20"/>
        </w:rPr>
        <w:t xml:space="preserve"> bibliografski</w:t>
      </w:r>
      <w:r w:rsidR="00916F37" w:rsidRPr="00366A16">
        <w:rPr>
          <w:sz w:val="20"/>
          <w:szCs w:val="20"/>
        </w:rPr>
        <w:t>mi</w:t>
      </w:r>
      <w:r w:rsidR="00242624" w:rsidRPr="00366A16">
        <w:rPr>
          <w:sz w:val="20"/>
          <w:szCs w:val="20"/>
        </w:rPr>
        <w:t xml:space="preserve"> enot</w:t>
      </w:r>
      <w:r w:rsidR="00916F37" w:rsidRPr="00366A16">
        <w:rPr>
          <w:sz w:val="20"/>
          <w:szCs w:val="20"/>
        </w:rPr>
        <w:t>ami</w:t>
      </w:r>
      <w:r w:rsidR="00242624" w:rsidRPr="00366A16">
        <w:rPr>
          <w:sz w:val="20"/>
          <w:szCs w:val="20"/>
        </w:rPr>
        <w:t>)</w:t>
      </w:r>
      <w:r w:rsidR="001149E0" w:rsidRPr="00366A16">
        <w:rPr>
          <w:color w:val="000000"/>
          <w:sz w:val="20"/>
          <w:szCs w:val="20"/>
        </w:rPr>
        <w:t>.</w:t>
      </w:r>
    </w:p>
    <w:p w:rsidR="00804339" w:rsidRPr="00366A16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lastRenderedPageBreak/>
        <w:t>Kazalo prilog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Priloge.</w:t>
      </w:r>
    </w:p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934F56" w:rsidRPr="00366A16" w:rsidRDefault="00934F56" w:rsidP="00804339">
      <w:pPr>
        <w:pStyle w:val="Brezrazmikov"/>
        <w:jc w:val="both"/>
        <w:rPr>
          <w:color w:val="000000"/>
          <w:sz w:val="20"/>
          <w:szCs w:val="20"/>
        </w:rPr>
      </w:pPr>
      <w:bookmarkStart w:id="1" w:name="_Hlk179964745"/>
      <w:r w:rsidRPr="00366A16">
        <w:rPr>
          <w:color w:val="000000"/>
          <w:sz w:val="20"/>
          <w:szCs w:val="20"/>
        </w:rPr>
        <w:t>Za tehnično, oblikovno, jezikovno in slovnično pravilnost diplomskega dela je odgovoren študent.</w:t>
      </w:r>
    </w:p>
    <w:p w:rsidR="00934F56" w:rsidRPr="00366A16" w:rsidRDefault="00934F56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42305C" w:rsidRPr="00366A16" w:rsidRDefault="00804339" w:rsidP="0042305C">
      <w:pPr>
        <w:pStyle w:val="Brezrazmikov"/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Tehnični, oblikovni in jezikovni vidiki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Pr="00366A16">
        <w:rPr>
          <w:color w:val="000000"/>
          <w:sz w:val="20"/>
          <w:szCs w:val="20"/>
        </w:rPr>
        <w:t xml:space="preserve">morajo biti </w:t>
      </w:r>
      <w:r w:rsidRPr="00366A16">
        <w:rPr>
          <w:sz w:val="20"/>
          <w:szCs w:val="20"/>
        </w:rPr>
        <w:t xml:space="preserve">v skladu </w:t>
      </w:r>
      <w:r w:rsidR="00DB2AD9" w:rsidRPr="00366A16">
        <w:rPr>
          <w:sz w:val="20"/>
          <w:szCs w:val="20"/>
        </w:rPr>
        <w:t>z Osnovnimi napotki za obliko</w:t>
      </w:r>
      <w:r w:rsidR="003436F7" w:rsidRPr="00366A16">
        <w:rPr>
          <w:sz w:val="20"/>
          <w:szCs w:val="20"/>
        </w:rPr>
        <w:t>vanje strokovnih del na MFDPŠ (</w:t>
      </w:r>
      <w:r w:rsidR="002B519E" w:rsidRPr="00366A16">
        <w:rPr>
          <w:sz w:val="20"/>
          <w:szCs w:val="20"/>
        </w:rPr>
        <w:t>SOP_ONOSB</w:t>
      </w:r>
      <w:r w:rsidR="00DB2AD9" w:rsidRPr="00366A16">
        <w:rPr>
          <w:sz w:val="20"/>
          <w:szCs w:val="20"/>
        </w:rPr>
        <w:t>)</w:t>
      </w:r>
      <w:r w:rsidR="00934F56" w:rsidRPr="00366A16">
        <w:rPr>
          <w:sz w:val="20"/>
          <w:szCs w:val="20"/>
        </w:rPr>
        <w:t xml:space="preserve">. </w:t>
      </w:r>
      <w:r w:rsidR="0042305C" w:rsidRPr="00366A16">
        <w:rPr>
          <w:color w:val="000000"/>
          <w:sz w:val="20"/>
          <w:szCs w:val="20"/>
        </w:rPr>
        <w:t xml:space="preserve">Pri pripravi in izdelavi diplomskega dela mora študent ustrezno upoštevati znanstveni aparat v skladu z Osnovnimi napotki za rabo znanstvenega aparata na MFDPŠ (SOP_ONRZA), priročnikom Pisna dela v visokem šolstvu in osnove raziskovanja ter Smernicami za uporabo umetne inteligence in generativne umetne inteligence na MFDPŠ. </w:t>
      </w:r>
    </w:p>
    <w:bookmarkEnd w:id="1"/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366A16" w:rsidRDefault="00A93893" w:rsidP="003436F7">
      <w:pPr>
        <w:pStyle w:val="Brezrazmikov"/>
        <w:jc w:val="both"/>
        <w:rPr>
          <w:sz w:val="20"/>
          <w:szCs w:val="20"/>
        </w:rPr>
      </w:pPr>
      <w:r w:rsidRPr="00366A16">
        <w:rPr>
          <w:color w:val="000000"/>
          <w:sz w:val="20"/>
          <w:szCs w:val="20"/>
        </w:rPr>
        <w:t>Diplomsko delo</w:t>
      </w:r>
      <w:r w:rsidR="00804339" w:rsidRPr="00366A16">
        <w:rPr>
          <w:color w:val="000000"/>
          <w:sz w:val="20"/>
          <w:szCs w:val="20"/>
        </w:rPr>
        <w:t xml:space="preserve"> je pokončnega formata A4, </w:t>
      </w:r>
      <w:r w:rsidR="00804339" w:rsidRPr="00366A16">
        <w:rPr>
          <w:sz w:val="20"/>
          <w:szCs w:val="20"/>
        </w:rPr>
        <w:t xml:space="preserve">dvostransko </w:t>
      </w:r>
      <w:r w:rsidR="00804339" w:rsidRPr="00366A16">
        <w:rPr>
          <w:color w:val="000000"/>
          <w:sz w:val="20"/>
          <w:szCs w:val="20"/>
        </w:rPr>
        <w:t>tiskan</w:t>
      </w:r>
      <w:r w:rsidR="001149E0" w:rsidRPr="00366A16">
        <w:rPr>
          <w:color w:val="000000"/>
          <w:sz w:val="20"/>
          <w:szCs w:val="20"/>
        </w:rPr>
        <w:t>o</w:t>
      </w:r>
      <w:r w:rsidR="00804339" w:rsidRPr="00366A16">
        <w:rPr>
          <w:sz w:val="20"/>
          <w:szCs w:val="20"/>
        </w:rPr>
        <w:t>, ima platnico v temno modri barvi s srebrnimi črkami.</w:t>
      </w:r>
    </w:p>
    <w:p w:rsidR="006F161E" w:rsidRPr="007537CA" w:rsidRDefault="006F161E" w:rsidP="003436F7">
      <w:pPr>
        <w:pStyle w:val="Brezrazmikov"/>
        <w:jc w:val="both"/>
        <w:rPr>
          <w:sz w:val="20"/>
          <w:szCs w:val="20"/>
        </w:rPr>
      </w:pPr>
    </w:p>
    <w:p w:rsidR="0080434B" w:rsidRPr="007537CA" w:rsidRDefault="0080434B" w:rsidP="003436F7">
      <w:pPr>
        <w:pStyle w:val="Brezrazmikov"/>
        <w:jc w:val="both"/>
        <w:rPr>
          <w:sz w:val="20"/>
          <w:szCs w:val="20"/>
        </w:rPr>
      </w:pPr>
    </w:p>
    <w:p w:rsidR="0080434B" w:rsidRPr="007537CA" w:rsidRDefault="0080434B" w:rsidP="003436F7">
      <w:pPr>
        <w:pStyle w:val="Brezrazmikov"/>
        <w:jc w:val="both"/>
        <w:rPr>
          <w:sz w:val="20"/>
          <w:szCs w:val="20"/>
        </w:rPr>
      </w:pPr>
    </w:p>
    <w:p w:rsidR="0080434B" w:rsidRPr="007537CA" w:rsidRDefault="0080434B" w:rsidP="003436F7">
      <w:pPr>
        <w:pStyle w:val="Brezrazmikov"/>
        <w:jc w:val="both"/>
        <w:rPr>
          <w:sz w:val="20"/>
          <w:szCs w:val="20"/>
        </w:rPr>
      </w:pPr>
    </w:p>
    <w:sectPr w:rsidR="0080434B" w:rsidRPr="007537CA" w:rsidSect="000112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61B1" w:rsidRDefault="005261B1" w:rsidP="002821EF">
      <w:r>
        <w:separator/>
      </w:r>
    </w:p>
  </w:endnote>
  <w:endnote w:type="continuationSeparator" w:id="0">
    <w:p w:rsidR="005261B1" w:rsidRDefault="005261B1" w:rsidP="002821EF">
      <w:r>
        <w:continuationSeparator/>
      </w:r>
    </w:p>
  </w:endnote>
  <w:endnote w:id="1">
    <w:p w:rsidR="007F15FE" w:rsidRDefault="007F15FE" w:rsidP="007F15FE">
      <w:pPr>
        <w:pStyle w:val="Brezrazmikov"/>
        <w:jc w:val="both"/>
        <w:rPr>
          <w:color w:val="000000"/>
          <w:sz w:val="20"/>
          <w:szCs w:val="20"/>
        </w:rPr>
      </w:pPr>
    </w:p>
    <w:p w:rsidR="007F15FE" w:rsidRPr="007F15FE" w:rsidRDefault="007F15FE" w:rsidP="007537CA">
      <w:pPr>
        <w:rPr>
          <w:rFonts w:eastAsia="Calibri"/>
          <w:color w:val="000000"/>
        </w:rPr>
      </w:pPr>
      <w:r w:rsidRPr="0080434B">
        <w:rPr>
          <w:color w:val="000000"/>
          <w:sz w:val="20"/>
        </w:rPr>
        <w:endnoteRef/>
      </w:r>
      <w:r w:rsidRPr="0080434B">
        <w:rPr>
          <w:color w:val="000000"/>
          <w:sz w:val="20"/>
        </w:rPr>
        <w:t xml:space="preserve"> </w:t>
      </w:r>
      <w:r w:rsidRPr="00DE5252">
        <w:rPr>
          <w:rFonts w:eastAsia="Calibri"/>
          <w:color w:val="000000"/>
          <w:sz w:val="20"/>
        </w:rPr>
        <w:t>Če zaključno delo bistveno presega ali ne dosega okvirno določenega obsega (pribl. 15.000 besed),</w:t>
      </w:r>
      <w:r>
        <w:rPr>
          <w:rFonts w:eastAsia="Calibri"/>
          <w:color w:val="000000"/>
          <w:sz w:val="20"/>
        </w:rPr>
        <w:t xml:space="preserve"> mora mentor v poročilu mentorja o diplomske</w:t>
      </w:r>
      <w:r w:rsidR="005265C0">
        <w:rPr>
          <w:rFonts w:eastAsia="Calibri"/>
          <w:color w:val="000000"/>
          <w:sz w:val="20"/>
        </w:rPr>
        <w:t>m</w:t>
      </w:r>
      <w:r>
        <w:rPr>
          <w:rFonts w:eastAsia="Calibri"/>
          <w:color w:val="000000"/>
          <w:sz w:val="20"/>
        </w:rPr>
        <w:t xml:space="preserve"> delu utemeljiti razloge za takšno odstopanje.</w:t>
      </w:r>
    </w:p>
  </w:endnote>
  <w:endnote w:id="2">
    <w:p w:rsidR="00DE5252" w:rsidRDefault="00DE5252">
      <w:pPr>
        <w:pStyle w:val="Brezrazmikov"/>
        <w:jc w:val="both"/>
        <w:rPr>
          <w:color w:val="000000"/>
          <w:sz w:val="20"/>
          <w:szCs w:val="20"/>
        </w:rPr>
      </w:pPr>
    </w:p>
    <w:p w:rsidR="0080434B" w:rsidRPr="0080434B" w:rsidRDefault="0080434B">
      <w:pPr>
        <w:pStyle w:val="Brezrazmikov"/>
        <w:jc w:val="both"/>
        <w:rPr>
          <w:color w:val="000000"/>
          <w:sz w:val="20"/>
          <w:szCs w:val="20"/>
        </w:rPr>
      </w:pPr>
      <w:r w:rsidRPr="0080434B">
        <w:rPr>
          <w:color w:val="000000"/>
          <w:sz w:val="20"/>
          <w:szCs w:val="20"/>
        </w:rPr>
        <w:endnoteRef/>
      </w:r>
      <w:r w:rsidRPr="0080434B">
        <w:rPr>
          <w:color w:val="000000"/>
          <w:sz w:val="20"/>
          <w:szCs w:val="20"/>
        </w:rPr>
        <w:t xml:space="preserve"> V primeru, ko je diplomsko delo pisano v drugem jeziku, vsebuje razširjen povzetek v slovenskem jeziku. V tem primeru je razširjen povzetek dolg </w:t>
      </w:r>
      <w:r>
        <w:rPr>
          <w:color w:val="000000"/>
          <w:sz w:val="20"/>
          <w:szCs w:val="20"/>
        </w:rPr>
        <w:t xml:space="preserve">približno </w:t>
      </w:r>
      <w:r w:rsidRPr="0080434B">
        <w:rPr>
          <w:color w:val="000000"/>
          <w:sz w:val="20"/>
          <w:szCs w:val="20"/>
        </w:rPr>
        <w:t>1000 besed.</w:t>
      </w:r>
    </w:p>
    <w:p w:rsidR="0080434B" w:rsidRPr="0080434B" w:rsidRDefault="0080434B">
      <w:pPr>
        <w:pStyle w:val="Konnaopomba-besedilo"/>
        <w:rPr>
          <w:rFonts w:eastAsia="Calibri"/>
          <w:color w:val="00000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61B1" w:rsidRDefault="005261B1" w:rsidP="002821EF">
      <w:r>
        <w:separator/>
      </w:r>
    </w:p>
  </w:footnote>
  <w:footnote w:type="continuationSeparator" w:id="0">
    <w:p w:rsidR="005261B1" w:rsidRDefault="005261B1" w:rsidP="00282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C2781"/>
    <w:multiLevelType w:val="hybridMultilevel"/>
    <w:tmpl w:val="6D886CC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882868"/>
    <w:multiLevelType w:val="hybridMultilevel"/>
    <w:tmpl w:val="A12EEA70"/>
    <w:lvl w:ilvl="0" w:tplc="4D2ADB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F94E88"/>
    <w:multiLevelType w:val="hybridMultilevel"/>
    <w:tmpl w:val="DEBEE1A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0A4BBB"/>
    <w:multiLevelType w:val="hybridMultilevel"/>
    <w:tmpl w:val="2FCE4A82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907503"/>
    <w:multiLevelType w:val="hybridMultilevel"/>
    <w:tmpl w:val="742E93F0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613A7372">
      <w:start w:val="1"/>
      <w:numFmt w:val="decimal"/>
      <w:lvlText w:val="(%2)"/>
      <w:lvlJc w:val="left"/>
      <w:pPr>
        <w:ind w:left="360" w:hanging="360"/>
      </w:pPr>
      <w:rPr>
        <w:rFonts w:cs="Times New Roman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33B14358"/>
    <w:multiLevelType w:val="hybridMultilevel"/>
    <w:tmpl w:val="9116858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D1C12"/>
    <w:multiLevelType w:val="hybridMultilevel"/>
    <w:tmpl w:val="4BC07452"/>
    <w:lvl w:ilvl="0" w:tplc="34727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6C5BE1"/>
    <w:multiLevelType w:val="hybridMultilevel"/>
    <w:tmpl w:val="E0D6EF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935B30"/>
    <w:multiLevelType w:val="hybridMultilevel"/>
    <w:tmpl w:val="FE3A924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9C4183"/>
    <w:multiLevelType w:val="hybridMultilevel"/>
    <w:tmpl w:val="F7C611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367E16"/>
    <w:multiLevelType w:val="hybridMultilevel"/>
    <w:tmpl w:val="C87A655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C048EB"/>
    <w:multiLevelType w:val="hybridMultilevel"/>
    <w:tmpl w:val="1D8E51D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23D7C"/>
    <w:multiLevelType w:val="hybridMultilevel"/>
    <w:tmpl w:val="FE7202D6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30844BE"/>
    <w:multiLevelType w:val="hybridMultilevel"/>
    <w:tmpl w:val="3180568C"/>
    <w:lvl w:ilvl="0" w:tplc="169A6D0C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D37950"/>
    <w:multiLevelType w:val="hybridMultilevel"/>
    <w:tmpl w:val="789C73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1"/>
  </w:num>
  <w:num w:numId="5">
    <w:abstractNumId w:val="3"/>
  </w:num>
  <w:num w:numId="6">
    <w:abstractNumId w:val="5"/>
  </w:num>
  <w:num w:numId="7">
    <w:abstractNumId w:val="8"/>
  </w:num>
  <w:num w:numId="8">
    <w:abstractNumId w:val="14"/>
  </w:num>
  <w:num w:numId="9">
    <w:abstractNumId w:val="15"/>
  </w:num>
  <w:num w:numId="10">
    <w:abstractNumId w:val="12"/>
  </w:num>
  <w:num w:numId="11">
    <w:abstractNumId w:val="10"/>
  </w:num>
  <w:num w:numId="12">
    <w:abstractNumId w:val="2"/>
  </w:num>
  <w:num w:numId="13">
    <w:abstractNumId w:val="13"/>
  </w:num>
  <w:num w:numId="14">
    <w:abstractNumId w:val="9"/>
  </w:num>
  <w:num w:numId="15">
    <w:abstractNumId w:val="6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CtW8h0cmd04WnP5LKuax5wWwzEkEHPOPAClk4m8isLljoMAvJk+qJIjWDkZj+aZoYWXb0YGe5n67edTkGVVZNg==" w:salt="188oX435maNrMLGrQ1K+3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tjA3MDM0MTW1NDFV0lEKTi0uzszPAykwrAUAbEh6iiwAAAA="/>
  </w:docVars>
  <w:rsids>
    <w:rsidRoot w:val="00393E82"/>
    <w:rsid w:val="00011229"/>
    <w:rsid w:val="00017FDF"/>
    <w:rsid w:val="0005697E"/>
    <w:rsid w:val="0008688D"/>
    <w:rsid w:val="0009081A"/>
    <w:rsid w:val="000A0B61"/>
    <w:rsid w:val="000D7812"/>
    <w:rsid w:val="00104F53"/>
    <w:rsid w:val="001142D3"/>
    <w:rsid w:val="001149E0"/>
    <w:rsid w:val="00166FE1"/>
    <w:rsid w:val="001C1A62"/>
    <w:rsid w:val="001C4473"/>
    <w:rsid w:val="001D1E70"/>
    <w:rsid w:val="002015ED"/>
    <w:rsid w:val="00242624"/>
    <w:rsid w:val="00243BE5"/>
    <w:rsid w:val="00252D07"/>
    <w:rsid w:val="002821EF"/>
    <w:rsid w:val="002B519E"/>
    <w:rsid w:val="002F2039"/>
    <w:rsid w:val="003149DD"/>
    <w:rsid w:val="00324E75"/>
    <w:rsid w:val="003436F7"/>
    <w:rsid w:val="003444EB"/>
    <w:rsid w:val="00366A16"/>
    <w:rsid w:val="00393E82"/>
    <w:rsid w:val="0039419D"/>
    <w:rsid w:val="003B07FE"/>
    <w:rsid w:val="0042305C"/>
    <w:rsid w:val="00431183"/>
    <w:rsid w:val="0044628B"/>
    <w:rsid w:val="004B6031"/>
    <w:rsid w:val="004C161C"/>
    <w:rsid w:val="004D2359"/>
    <w:rsid w:val="004F02A9"/>
    <w:rsid w:val="00501ADC"/>
    <w:rsid w:val="00520641"/>
    <w:rsid w:val="005261B1"/>
    <w:rsid w:val="005265C0"/>
    <w:rsid w:val="00536F1F"/>
    <w:rsid w:val="00571FB1"/>
    <w:rsid w:val="00591FDC"/>
    <w:rsid w:val="005B35F9"/>
    <w:rsid w:val="00620400"/>
    <w:rsid w:val="0063254C"/>
    <w:rsid w:val="0063631C"/>
    <w:rsid w:val="00670BD8"/>
    <w:rsid w:val="00680B8B"/>
    <w:rsid w:val="00690A1D"/>
    <w:rsid w:val="006A7C07"/>
    <w:rsid w:val="006F161E"/>
    <w:rsid w:val="006F2B39"/>
    <w:rsid w:val="007102BE"/>
    <w:rsid w:val="007124ED"/>
    <w:rsid w:val="007401FA"/>
    <w:rsid w:val="0074366A"/>
    <w:rsid w:val="007537CA"/>
    <w:rsid w:val="00766D2C"/>
    <w:rsid w:val="007A5856"/>
    <w:rsid w:val="007F15FE"/>
    <w:rsid w:val="00804339"/>
    <w:rsid w:val="0080434B"/>
    <w:rsid w:val="008069D2"/>
    <w:rsid w:val="00827330"/>
    <w:rsid w:val="00827CDA"/>
    <w:rsid w:val="00835127"/>
    <w:rsid w:val="00852288"/>
    <w:rsid w:val="00885B69"/>
    <w:rsid w:val="008905C8"/>
    <w:rsid w:val="008A1AE7"/>
    <w:rsid w:val="008C14A4"/>
    <w:rsid w:val="008D0ECD"/>
    <w:rsid w:val="008E0152"/>
    <w:rsid w:val="008E3040"/>
    <w:rsid w:val="00916F37"/>
    <w:rsid w:val="00934F56"/>
    <w:rsid w:val="00956DE7"/>
    <w:rsid w:val="00962B0B"/>
    <w:rsid w:val="00963364"/>
    <w:rsid w:val="009838DA"/>
    <w:rsid w:val="009D65E3"/>
    <w:rsid w:val="00A0395F"/>
    <w:rsid w:val="00A305E3"/>
    <w:rsid w:val="00A411C4"/>
    <w:rsid w:val="00A8639D"/>
    <w:rsid w:val="00A871B6"/>
    <w:rsid w:val="00A93893"/>
    <w:rsid w:val="00AB70EB"/>
    <w:rsid w:val="00B80938"/>
    <w:rsid w:val="00B853C8"/>
    <w:rsid w:val="00BA2FCF"/>
    <w:rsid w:val="00BA3C5C"/>
    <w:rsid w:val="00BB6E84"/>
    <w:rsid w:val="00BC2C99"/>
    <w:rsid w:val="00C004A6"/>
    <w:rsid w:val="00C0516D"/>
    <w:rsid w:val="00C422B6"/>
    <w:rsid w:val="00C77E22"/>
    <w:rsid w:val="00CD2A84"/>
    <w:rsid w:val="00D650CD"/>
    <w:rsid w:val="00DA7B90"/>
    <w:rsid w:val="00DB2AD9"/>
    <w:rsid w:val="00DD3EB7"/>
    <w:rsid w:val="00DE5252"/>
    <w:rsid w:val="00DF24E5"/>
    <w:rsid w:val="00DF4723"/>
    <w:rsid w:val="00E135E4"/>
    <w:rsid w:val="00E21939"/>
    <w:rsid w:val="00E55936"/>
    <w:rsid w:val="00E74123"/>
    <w:rsid w:val="00EA5D3E"/>
    <w:rsid w:val="00ED5A7F"/>
    <w:rsid w:val="00EF0D4C"/>
    <w:rsid w:val="00F02355"/>
    <w:rsid w:val="00F65270"/>
    <w:rsid w:val="00FD3BF7"/>
    <w:rsid w:val="00FE1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B6508"/>
  <w15:docId w15:val="{10760A8D-517A-4244-8C16-CC868673C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B6E84"/>
    <w:pPr>
      <w:jc w:val="both"/>
    </w:pPr>
    <w:rPr>
      <w:sz w:val="22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BB6E8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BB6E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BB6E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B6E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BB6E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BB6E84"/>
    <w:pPr>
      <w:spacing w:before="240" w:after="60"/>
      <w:outlineLvl w:val="5"/>
    </w:pPr>
    <w:rPr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BB6E84"/>
    <w:pPr>
      <w:tabs>
        <w:tab w:val="num" w:pos="360"/>
      </w:tabs>
      <w:spacing w:before="240" w:after="60"/>
      <w:ind w:left="360" w:hanging="360"/>
      <w:outlineLvl w:val="6"/>
    </w:pPr>
    <w:rPr>
      <w:rFonts w:eastAsia="Batang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BB6E84"/>
    <w:pPr>
      <w:spacing w:before="240" w:after="60"/>
      <w:outlineLvl w:val="7"/>
    </w:pPr>
    <w:rPr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BB6E84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BB6E84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rsid w:val="00BB6E84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rsid w:val="00BB6E84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slov4Znak">
    <w:name w:val="Naslov 4 Znak"/>
    <w:basedOn w:val="Privzetapisavaodstavka"/>
    <w:link w:val="Naslov4"/>
    <w:rsid w:val="00BB6E84"/>
    <w:rPr>
      <w:b/>
      <w:bCs/>
      <w:sz w:val="28"/>
      <w:szCs w:val="28"/>
      <w:lang w:eastAsia="en-US"/>
    </w:rPr>
  </w:style>
  <w:style w:type="character" w:customStyle="1" w:styleId="Naslov5Znak">
    <w:name w:val="Naslov 5 Znak"/>
    <w:basedOn w:val="Privzetapisavaodstavka"/>
    <w:link w:val="Naslov5"/>
    <w:rsid w:val="00BB6E84"/>
    <w:rPr>
      <w:b/>
      <w:bCs/>
      <w:i/>
      <w:iCs/>
      <w:sz w:val="26"/>
      <w:szCs w:val="26"/>
      <w:lang w:eastAsia="en-US"/>
    </w:rPr>
  </w:style>
  <w:style w:type="character" w:customStyle="1" w:styleId="Naslov6Znak">
    <w:name w:val="Naslov 6 Znak"/>
    <w:basedOn w:val="Privzetapisavaodstavka"/>
    <w:link w:val="Naslov6"/>
    <w:rsid w:val="00BB6E84"/>
    <w:rPr>
      <w:b/>
      <w:bCs/>
      <w:sz w:val="22"/>
      <w:szCs w:val="22"/>
      <w:lang w:eastAsia="en-US"/>
    </w:rPr>
  </w:style>
  <w:style w:type="character" w:customStyle="1" w:styleId="Naslov7Znak">
    <w:name w:val="Naslov 7 Znak"/>
    <w:basedOn w:val="Privzetapisavaodstavka"/>
    <w:link w:val="Naslov7"/>
    <w:rsid w:val="00BB6E84"/>
    <w:rPr>
      <w:rFonts w:eastAsia="Batang"/>
      <w:sz w:val="22"/>
      <w:szCs w:val="24"/>
    </w:rPr>
  </w:style>
  <w:style w:type="character" w:customStyle="1" w:styleId="Naslov8Znak">
    <w:name w:val="Naslov 8 Znak"/>
    <w:basedOn w:val="Privzetapisavaodstavka"/>
    <w:link w:val="Naslov8"/>
    <w:rsid w:val="00BB6E84"/>
    <w:rPr>
      <w:i/>
      <w:iCs/>
      <w:sz w:val="24"/>
      <w:szCs w:val="24"/>
      <w:lang w:eastAsia="en-US"/>
    </w:rPr>
  </w:style>
  <w:style w:type="character" w:customStyle="1" w:styleId="Naslov9Znak">
    <w:name w:val="Naslov 9 Znak"/>
    <w:basedOn w:val="Privzetapisavaodstavka"/>
    <w:link w:val="Naslov9"/>
    <w:rsid w:val="00BB6E84"/>
    <w:rPr>
      <w:rFonts w:ascii="Arial" w:hAnsi="Arial" w:cs="Arial"/>
      <w:sz w:val="22"/>
      <w:szCs w:val="22"/>
      <w:lang w:eastAsia="en-US"/>
    </w:rPr>
  </w:style>
  <w:style w:type="paragraph" w:styleId="Napis">
    <w:name w:val="caption"/>
    <w:basedOn w:val="Navaden"/>
    <w:next w:val="Navaden"/>
    <w:qFormat/>
    <w:rsid w:val="00BB6E84"/>
    <w:pPr>
      <w:jc w:val="left"/>
    </w:pPr>
    <w:rPr>
      <w:rFonts w:ascii="Arial Narrow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BB6E84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BB6E84"/>
    <w:rPr>
      <w:rFonts w:ascii="Arial" w:eastAsia="Batang" w:hAnsi="Arial" w:cs="Arial"/>
      <w:b/>
      <w:bCs/>
      <w:kern w:val="28"/>
      <w:sz w:val="32"/>
      <w:szCs w:val="32"/>
    </w:rPr>
  </w:style>
  <w:style w:type="paragraph" w:styleId="Podnaslov">
    <w:name w:val="Subtitle"/>
    <w:basedOn w:val="Navaden"/>
    <w:link w:val="PodnaslovZnak"/>
    <w:qFormat/>
    <w:rsid w:val="00BB6E84"/>
    <w:pPr>
      <w:spacing w:after="60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BB6E84"/>
    <w:rPr>
      <w:rFonts w:ascii="Arial" w:eastAsia="Batang" w:hAnsi="Arial" w:cs="Arial"/>
      <w:sz w:val="22"/>
      <w:szCs w:val="24"/>
    </w:rPr>
  </w:style>
  <w:style w:type="character" w:styleId="Krepko">
    <w:name w:val="Strong"/>
    <w:basedOn w:val="Privzetapisavaodstavka"/>
    <w:qFormat/>
    <w:rsid w:val="00BB6E84"/>
    <w:rPr>
      <w:b/>
      <w:bCs/>
    </w:rPr>
  </w:style>
  <w:style w:type="character" w:styleId="Poudarek">
    <w:name w:val="Emphasis"/>
    <w:basedOn w:val="Privzetapisavaodstavka"/>
    <w:qFormat/>
    <w:rsid w:val="00BB6E84"/>
    <w:rPr>
      <w:i/>
      <w:iCs/>
    </w:rPr>
  </w:style>
  <w:style w:type="paragraph" w:styleId="Brezrazmikov">
    <w:name w:val="No Spacing"/>
    <w:uiPriority w:val="1"/>
    <w:qFormat/>
    <w:rsid w:val="00393E82"/>
    <w:rPr>
      <w:rFonts w:eastAsia="Calibri"/>
      <w:sz w:val="24"/>
      <w:szCs w:val="24"/>
      <w:lang w:eastAsia="en-US"/>
    </w:rPr>
  </w:style>
  <w:style w:type="paragraph" w:styleId="Odstavekseznama">
    <w:name w:val="List Paragraph"/>
    <w:basedOn w:val="Navaden"/>
    <w:uiPriority w:val="34"/>
    <w:qFormat/>
    <w:rsid w:val="00BA3C5C"/>
    <w:pPr>
      <w:ind w:left="720"/>
      <w:contextualSpacing/>
    </w:pPr>
  </w:style>
  <w:style w:type="paragraph" w:customStyle="1" w:styleId="1">
    <w:name w:val="1"/>
    <w:uiPriority w:val="99"/>
    <w:unhideWhenUsed/>
    <w:rsid w:val="0074366A"/>
    <w:pPr>
      <w:spacing w:before="120"/>
    </w:pPr>
    <w:rPr>
      <w:rFonts w:eastAsia="Calibri"/>
      <w:lang w:eastAsia="en-US"/>
    </w:rPr>
  </w:style>
  <w:style w:type="character" w:customStyle="1" w:styleId="PripombabesediloZnak">
    <w:name w:val="Pripomba – besedilo Znak"/>
    <w:uiPriority w:val="99"/>
    <w:semiHidden/>
    <w:rsid w:val="0074366A"/>
    <w:rPr>
      <w:lang w:eastAsia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74366A"/>
    <w:rPr>
      <w:sz w:val="16"/>
      <w:szCs w:val="16"/>
    </w:rPr>
  </w:style>
  <w:style w:type="paragraph" w:styleId="Pripombabesedilo">
    <w:name w:val="annotation text"/>
    <w:basedOn w:val="Navaden"/>
    <w:link w:val="PripombabesediloZnak1"/>
    <w:uiPriority w:val="99"/>
    <w:semiHidden/>
    <w:unhideWhenUsed/>
    <w:rsid w:val="0074366A"/>
    <w:rPr>
      <w:sz w:val="20"/>
    </w:rPr>
  </w:style>
  <w:style w:type="character" w:customStyle="1" w:styleId="PripombabesediloZnak1">
    <w:name w:val="Pripomba – besedilo Znak1"/>
    <w:basedOn w:val="Privzetapisavaodstavka"/>
    <w:link w:val="Pripombabesedilo"/>
    <w:uiPriority w:val="99"/>
    <w:semiHidden/>
    <w:rsid w:val="0074366A"/>
    <w:rPr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4366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4366A"/>
    <w:rPr>
      <w:rFonts w:ascii="Tahoma" w:hAnsi="Tahoma" w:cs="Tahoma"/>
      <w:sz w:val="16"/>
      <w:szCs w:val="16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4366A"/>
    <w:rPr>
      <w:b/>
      <w:bCs/>
    </w:rPr>
  </w:style>
  <w:style w:type="character" w:customStyle="1" w:styleId="ZadevapripombeZnak">
    <w:name w:val="Zadeva pripombe Znak"/>
    <w:basedOn w:val="PripombabesediloZnak1"/>
    <w:link w:val="Zadevapripombe"/>
    <w:uiPriority w:val="99"/>
    <w:semiHidden/>
    <w:rsid w:val="0074366A"/>
    <w:rPr>
      <w:b/>
      <w:bCs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2821E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2821EF"/>
    <w:rPr>
      <w:sz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2821E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2821EF"/>
    <w:rPr>
      <w:sz w:val="22"/>
      <w:lang w:eastAsia="en-US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0434B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0434B"/>
    <w:rPr>
      <w:lang w:eastAsia="en-US"/>
    </w:rPr>
  </w:style>
  <w:style w:type="character" w:styleId="Sprotnaopomba-sklic">
    <w:name w:val="footnote reference"/>
    <w:basedOn w:val="Privzetapisavaodstavka"/>
    <w:uiPriority w:val="99"/>
    <w:semiHidden/>
    <w:unhideWhenUsed/>
    <w:rsid w:val="0080434B"/>
    <w:rPr>
      <w:vertAlign w:val="superscript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80434B"/>
    <w:rPr>
      <w:sz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80434B"/>
    <w:rPr>
      <w:lang w:eastAsia="en-US"/>
    </w:rPr>
  </w:style>
  <w:style w:type="character" w:styleId="Konnaopomba-sklic">
    <w:name w:val="endnote reference"/>
    <w:basedOn w:val="Privzetapisavaodstavka"/>
    <w:uiPriority w:val="99"/>
    <w:semiHidden/>
    <w:unhideWhenUsed/>
    <w:rsid w:val="008043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0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D7DC966-1EC3-4401-A11D-EA22CF7E4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4</Words>
  <Characters>3160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Nusa</cp:lastModifiedBy>
  <cp:revision>6</cp:revision>
  <cp:lastPrinted>2013-10-10T12:38:00Z</cp:lastPrinted>
  <dcterms:created xsi:type="dcterms:W3CDTF">2025-09-23T08:51:00Z</dcterms:created>
  <dcterms:modified xsi:type="dcterms:W3CDTF">2025-10-22T11:10:00Z</dcterms:modified>
</cp:coreProperties>
</file>